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8D665" w14:textId="1D1D3C75" w:rsidR="00F73189" w:rsidRDefault="007F2839" w:rsidP="00F73189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In </w:t>
      </w:r>
      <w:r w:rsidR="0077169F" w:rsidRPr="007F2839">
        <w:rPr>
          <w:rFonts w:ascii="Helvetica" w:hAnsi="Helvetica" w:cs="Helvetica"/>
          <w:b/>
          <w:color w:val="000000"/>
        </w:rPr>
        <w:t>Content &gt;&gt; Resources</w:t>
      </w:r>
      <w:r w:rsidR="0077169F" w:rsidRPr="0077169F">
        <w:rPr>
          <w:rFonts w:ascii="Helvetica" w:hAnsi="Helvetica" w:cs="Helvetica"/>
          <w:color w:val="000000"/>
        </w:rPr>
        <w:t xml:space="preserve"> </w:t>
      </w:r>
      <w:r w:rsidR="0077169F">
        <w:rPr>
          <w:rFonts w:ascii="Helvetica" w:hAnsi="Helvetica" w:cs="Helvetica"/>
          <w:color w:val="000000"/>
        </w:rPr>
        <w:t>you will find multiple</w:t>
      </w:r>
      <w:r w:rsidR="00F73189">
        <w:rPr>
          <w:rFonts w:ascii="Helvetica" w:hAnsi="Helvetica" w:cs="Helvetica"/>
          <w:color w:val="000000"/>
        </w:rPr>
        <w:t xml:space="preserve"> excel spread </w:t>
      </w:r>
      <w:proofErr w:type="gramStart"/>
      <w:r w:rsidR="00F73189">
        <w:rPr>
          <w:rFonts w:ascii="Helvetica" w:hAnsi="Helvetica" w:cs="Helvetica"/>
          <w:color w:val="000000"/>
        </w:rPr>
        <w:t>sheet</w:t>
      </w:r>
      <w:r w:rsidR="0077169F">
        <w:rPr>
          <w:rFonts w:ascii="Helvetica" w:hAnsi="Helvetica" w:cs="Helvetica"/>
          <w:color w:val="000000"/>
        </w:rPr>
        <w:t>s</w:t>
      </w:r>
      <w:r w:rsidR="00F73189">
        <w:rPr>
          <w:rFonts w:ascii="Helvetica" w:hAnsi="Helvetica" w:cs="Helvetica"/>
          <w:color w:val="000000"/>
        </w:rPr>
        <w:t xml:space="preserve">  a</w:t>
      </w:r>
      <w:proofErr w:type="gramEnd"/>
      <w:r w:rsidR="00F73189">
        <w:rPr>
          <w:rFonts w:ascii="Helvetica" w:hAnsi="Helvetica" w:cs="Helvetica"/>
          <w:color w:val="000000"/>
        </w:rPr>
        <w:t xml:space="preserve"> leather store in Chicago.  Normalize and Import these excel files into separate</w:t>
      </w:r>
      <w:r w:rsidR="0077169F">
        <w:rPr>
          <w:rFonts w:ascii="Helvetica" w:hAnsi="Helvetica" w:cs="Helvetica"/>
          <w:color w:val="000000"/>
        </w:rPr>
        <w:t xml:space="preserve"> relations </w:t>
      </w:r>
      <w:r w:rsidR="00F73189">
        <w:rPr>
          <w:rFonts w:ascii="Helvetica" w:hAnsi="Helvetica" w:cs="Helvetica"/>
          <w:color w:val="000000"/>
        </w:rPr>
        <w:t>using</w:t>
      </w:r>
      <w:r w:rsidR="0077169F">
        <w:rPr>
          <w:rFonts w:ascii="Helvetica" w:hAnsi="Helvetica" w:cs="Helvetica"/>
          <w:color w:val="000000"/>
        </w:rPr>
        <w:t xml:space="preserve"> </w:t>
      </w:r>
      <w:r w:rsidR="00F73189">
        <w:rPr>
          <w:rFonts w:ascii="Helvetica" w:hAnsi="Helvetica" w:cs="Helvetica"/>
          <w:color w:val="000000"/>
        </w:rPr>
        <w:t>a</w:t>
      </w:r>
      <w:r w:rsidR="0077169F">
        <w:rPr>
          <w:rFonts w:ascii="Helvetica" w:hAnsi="Helvetica" w:cs="Helvetica"/>
          <w:color w:val="000000"/>
        </w:rPr>
        <w:t xml:space="preserve"> </w:t>
      </w:r>
      <w:r w:rsidR="00F73189">
        <w:rPr>
          <w:rFonts w:ascii="Helvetica" w:hAnsi="Helvetica" w:cs="Helvetica"/>
          <w:color w:val="000000"/>
        </w:rPr>
        <w:t>relational</w:t>
      </w:r>
      <w:r w:rsidR="0077169F">
        <w:rPr>
          <w:rFonts w:ascii="Helvetica" w:hAnsi="Helvetica" w:cs="Helvetica"/>
          <w:color w:val="000000"/>
        </w:rPr>
        <w:t xml:space="preserve"> </w:t>
      </w:r>
      <w:r w:rsidR="00F73189">
        <w:rPr>
          <w:rFonts w:ascii="Helvetica" w:hAnsi="Helvetica" w:cs="Helvetica"/>
          <w:color w:val="000000"/>
        </w:rPr>
        <w:t>DBMS (Oracle,</w:t>
      </w:r>
      <w:r w:rsidR="00F73189">
        <w:rPr>
          <w:rStyle w:val="apple-converted-space"/>
          <w:rFonts w:ascii="Helvetica" w:hAnsi="Helvetica" w:cs="Helvetica"/>
          <w:color w:val="000000"/>
        </w:rPr>
        <w:t> </w:t>
      </w:r>
      <w:r w:rsidR="00F73189">
        <w:rPr>
          <w:rStyle w:val="mceitemhiddenspellword"/>
          <w:rFonts w:ascii="inherit" w:hAnsi="inherit" w:cs="Helvetica"/>
          <w:color w:val="000000"/>
          <w:sz w:val="20"/>
          <w:szCs w:val="20"/>
          <w:bdr w:val="none" w:sz="0" w:space="0" w:color="auto" w:frame="1"/>
        </w:rPr>
        <w:t>MySQL</w:t>
      </w:r>
      <w:r w:rsidR="00F73189">
        <w:rPr>
          <w:rFonts w:ascii="Helvetica" w:hAnsi="Helvetica" w:cs="Helvetica"/>
          <w:color w:val="000000"/>
        </w:rPr>
        <w:t xml:space="preserve">, or MS SQL Server). </w:t>
      </w:r>
    </w:p>
    <w:p w14:paraId="1225C463" w14:textId="77777777" w:rsidR="00F73189" w:rsidRDefault="00F73189" w:rsidP="00F73189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</w:p>
    <w:p w14:paraId="4DEBC41C" w14:textId="77777777" w:rsidR="00F73189" w:rsidRDefault="00F73189" w:rsidP="00F73189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otes:</w:t>
      </w:r>
    </w:p>
    <w:p w14:paraId="68CF3E36" w14:textId="77777777" w:rsidR="00F73189" w:rsidRPr="00A2523D" w:rsidRDefault="00F73189" w:rsidP="00F731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  <w:highlight w:val="yellow"/>
        </w:rPr>
      </w:pPr>
      <w:r w:rsidRPr="00A2523D">
        <w:rPr>
          <w:rFonts w:ascii="Helvetica" w:hAnsi="Helvetica" w:cs="Helvetica"/>
          <w:color w:val="000000"/>
          <w:highlight w:val="yellow"/>
        </w:rPr>
        <w:t>The orders table has information about customers which should be split into multiple tables: orders, customers, addresses, etc.</w:t>
      </w:r>
    </w:p>
    <w:p w14:paraId="719287DD" w14:textId="77777777" w:rsidR="00F73189" w:rsidRPr="00A2523D" w:rsidRDefault="00324F0D" w:rsidP="00F731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  <w:highlight w:val="yellow"/>
        </w:rPr>
      </w:pPr>
      <w:r w:rsidRPr="00A2523D">
        <w:rPr>
          <w:rFonts w:ascii="Helvetica" w:hAnsi="Helvetica" w:cs="Helvetica"/>
          <w:color w:val="000000"/>
          <w:highlight w:val="yellow"/>
        </w:rPr>
        <w:t>A customer can have multiple address</w:t>
      </w:r>
    </w:p>
    <w:p w14:paraId="1D7318DB" w14:textId="77777777" w:rsidR="00324F0D" w:rsidRDefault="00324F0D" w:rsidP="00405CF2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324F0D">
        <w:rPr>
          <w:rFonts w:ascii="Helvetica" w:hAnsi="Helvetica" w:cs="Helvetica"/>
          <w:color w:val="000000"/>
        </w:rPr>
        <w:t>Each product belongs to a category</w:t>
      </w:r>
    </w:p>
    <w:p w14:paraId="638D4EDE" w14:textId="77777777" w:rsidR="00324F0D" w:rsidRDefault="00324F0D" w:rsidP="00C464E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324F0D">
        <w:rPr>
          <w:rFonts w:ascii="Helvetica" w:hAnsi="Helvetica" w:cs="Helvetica"/>
          <w:color w:val="000000"/>
        </w:rPr>
        <w:t xml:space="preserve">A </w:t>
      </w:r>
      <w:proofErr w:type="spellStart"/>
      <w:r w:rsidRPr="00324F0D">
        <w:rPr>
          <w:rFonts w:ascii="Helvetica" w:hAnsi="Helvetica" w:cs="Helvetica"/>
          <w:color w:val="000000"/>
        </w:rPr>
        <w:t>Products_to_category</w:t>
      </w:r>
      <w:proofErr w:type="spellEnd"/>
      <w:r w:rsidRPr="00324F0D">
        <w:rPr>
          <w:rFonts w:ascii="Helvetica" w:hAnsi="Helvetica" w:cs="Helvetica"/>
          <w:color w:val="000000"/>
        </w:rPr>
        <w:t xml:space="preserve"> table maps </w:t>
      </w:r>
      <w:proofErr w:type="spellStart"/>
      <w:r w:rsidRPr="00324F0D">
        <w:rPr>
          <w:rFonts w:ascii="Helvetica" w:hAnsi="Helvetica" w:cs="Helvetica"/>
          <w:color w:val="000000"/>
        </w:rPr>
        <w:t>products_id</w:t>
      </w:r>
      <w:proofErr w:type="spellEnd"/>
      <w:r w:rsidRPr="00324F0D">
        <w:rPr>
          <w:rFonts w:ascii="Helvetica" w:hAnsi="Helvetica" w:cs="Helvetica"/>
          <w:color w:val="000000"/>
        </w:rPr>
        <w:t xml:space="preserve"> to </w:t>
      </w:r>
      <w:proofErr w:type="spellStart"/>
      <w:r w:rsidRPr="00324F0D">
        <w:rPr>
          <w:rFonts w:ascii="Helvetica" w:hAnsi="Helvetica" w:cs="Helvetica"/>
          <w:color w:val="000000"/>
        </w:rPr>
        <w:t>categories_id</w:t>
      </w:r>
      <w:proofErr w:type="spellEnd"/>
    </w:p>
    <w:p w14:paraId="3F17752A" w14:textId="77777777" w:rsidR="00324F0D" w:rsidRDefault="00324F0D" w:rsidP="00C464E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Every order has a status</w:t>
      </w:r>
      <w:bookmarkStart w:id="0" w:name="_GoBack"/>
      <w:bookmarkEnd w:id="0"/>
    </w:p>
    <w:p w14:paraId="01F68FEC" w14:textId="77777777" w:rsidR="00324F0D" w:rsidRDefault="00324F0D" w:rsidP="00C464E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Every product has a status (in stock, out of stock) </w:t>
      </w:r>
    </w:p>
    <w:p w14:paraId="6AFC0508" w14:textId="77777777" w:rsidR="00324F0D" w:rsidRPr="00A2523D" w:rsidRDefault="0077169F" w:rsidP="00C464E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Helvetica" w:hAnsi="Helvetica" w:cs="Helvetica"/>
          <w:color w:val="000000"/>
          <w:highlight w:val="yellow"/>
        </w:rPr>
      </w:pPr>
      <w:r w:rsidRPr="00A2523D">
        <w:rPr>
          <w:rFonts w:ascii="Helvetica" w:hAnsi="Helvetica" w:cs="Helvetica"/>
          <w:color w:val="000000"/>
          <w:highlight w:val="yellow"/>
        </w:rPr>
        <w:t>Products</w:t>
      </w:r>
      <w:r w:rsidR="0053088D" w:rsidRPr="00A2523D">
        <w:rPr>
          <w:rFonts w:ascii="Helvetica" w:hAnsi="Helvetica" w:cs="Helvetica"/>
          <w:color w:val="000000"/>
          <w:highlight w:val="yellow"/>
        </w:rPr>
        <w:t xml:space="preserve"> need to be </w:t>
      </w:r>
      <w:r w:rsidRPr="00A2523D">
        <w:rPr>
          <w:rFonts w:ascii="Helvetica" w:hAnsi="Helvetica" w:cs="Helvetica"/>
          <w:color w:val="000000"/>
          <w:highlight w:val="yellow"/>
        </w:rPr>
        <w:t xml:space="preserve">placed on </w:t>
      </w:r>
      <w:r w:rsidR="0053088D" w:rsidRPr="00A2523D">
        <w:rPr>
          <w:rFonts w:ascii="Helvetica" w:hAnsi="Helvetica" w:cs="Helvetica"/>
          <w:color w:val="000000"/>
          <w:highlight w:val="yellow"/>
        </w:rPr>
        <w:t>order when quantity is less or equal to 2</w:t>
      </w:r>
    </w:p>
    <w:p w14:paraId="6159FBDE" w14:textId="77777777" w:rsidR="00324F0D" w:rsidRDefault="00324F0D">
      <w:pPr>
        <w:rPr>
          <w:rFonts w:ascii="Helvetica" w:hAnsi="Helvetica" w:cs="Helvetica"/>
          <w:color w:val="000000"/>
        </w:rPr>
      </w:pPr>
    </w:p>
    <w:p w14:paraId="54205D12" w14:textId="77777777" w:rsidR="0077169F" w:rsidRPr="0077169F" w:rsidRDefault="0077169F" w:rsidP="00380574">
      <w:pPr>
        <w:pStyle w:val="NormalWeb"/>
        <w:spacing w:before="0" w:beforeAutospacing="0" w:after="240" w:afterAutospacing="0"/>
        <w:rPr>
          <w:rFonts w:ascii="Helvetica" w:hAnsi="Helvetica" w:cs="Helvetica"/>
          <w:b/>
          <w:color w:val="000000"/>
        </w:rPr>
      </w:pPr>
      <w:r w:rsidRPr="0077169F">
        <w:rPr>
          <w:rFonts w:ascii="Helvetica" w:hAnsi="Helvetica" w:cs="Helvetica"/>
          <w:b/>
          <w:color w:val="000000"/>
        </w:rPr>
        <w:t>PART 1 (5 Points): Create Database Scheme</w:t>
      </w:r>
    </w:p>
    <w:p w14:paraId="789F6B2E" w14:textId="3D5DA8F8" w:rsidR="0077169F" w:rsidRDefault="00A449CF" w:rsidP="0077169F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Develop an ERD Diagram for the shopping cart and c</w:t>
      </w:r>
      <w:r w:rsidR="0077169F">
        <w:rPr>
          <w:rFonts w:ascii="Helvetica" w:hAnsi="Helvetica" w:cs="Helvetica"/>
          <w:color w:val="000000"/>
        </w:rPr>
        <w:t>reate all tables</w:t>
      </w:r>
      <w:r>
        <w:rPr>
          <w:rFonts w:ascii="Helvetica" w:hAnsi="Helvetica" w:cs="Helvetica"/>
          <w:color w:val="000000"/>
        </w:rPr>
        <w:t xml:space="preserve"> into a RDBMS of your choice. S</w:t>
      </w:r>
      <w:r w:rsidR="0077169F">
        <w:rPr>
          <w:rFonts w:ascii="Helvetica" w:hAnsi="Helvetica" w:cs="Helvetica"/>
          <w:color w:val="000000"/>
        </w:rPr>
        <w:t>ubmit a script with all create table commands (need to identify keys, foreign keys and other constraints)</w:t>
      </w:r>
      <w:r>
        <w:rPr>
          <w:rFonts w:ascii="Helvetica" w:hAnsi="Helvetica" w:cs="Helvetica"/>
          <w:color w:val="000000"/>
        </w:rPr>
        <w:t>.  When done submit SQL Queries to answer the following:</w:t>
      </w:r>
    </w:p>
    <w:p w14:paraId="12E052B3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products missing a product model number?</w:t>
      </w:r>
    </w:p>
    <w:p w14:paraId="42D15B11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products with over $500 and less than $699?</w:t>
      </w:r>
    </w:p>
    <w:p w14:paraId="749F844C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products that need to be ordered?</w:t>
      </w:r>
    </w:p>
    <w:p w14:paraId="26A351BF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Find all products in </w:t>
      </w:r>
      <w:r w:rsidRPr="0053088D">
        <w:rPr>
          <w:rFonts w:ascii="Helvetica" w:hAnsi="Helvetica" w:cs="Helvetica"/>
          <w:color w:val="000000"/>
        </w:rPr>
        <w:t>Leather Laptop Cases</w:t>
      </w:r>
      <w:r>
        <w:rPr>
          <w:rFonts w:ascii="Helvetica" w:hAnsi="Helvetica" w:cs="Helvetica"/>
          <w:color w:val="000000"/>
        </w:rPr>
        <w:t xml:space="preserve"> category?</w:t>
      </w:r>
    </w:p>
    <w:p w14:paraId="6283C2DC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ategories with the keyword “women” in the text?</w:t>
      </w:r>
    </w:p>
    <w:p w14:paraId="73D74DC8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ategories added in 2014?</w:t>
      </w:r>
    </w:p>
    <w:p w14:paraId="25CFE606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ategories added before 2014 and has not been modified?</w:t>
      </w:r>
    </w:p>
    <w:p w14:paraId="33B82B1A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products to all main categories (main category has no parent)?</w:t>
      </w:r>
    </w:p>
    <w:p w14:paraId="3B5A63C1" w14:textId="77777777" w:rsidR="00A449C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products that are Tote Bags?</w:t>
      </w:r>
    </w:p>
    <w:p w14:paraId="15B1BEC1" w14:textId="77777777" w:rsidR="00A449CF" w:rsidRPr="0077169F" w:rsidRDefault="00A449CF" w:rsidP="00A449C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List all product models that does not start with word “BAG”</w:t>
      </w:r>
    </w:p>
    <w:p w14:paraId="4D2801F8" w14:textId="77777777" w:rsidR="00A449CF" w:rsidRDefault="00A449CF" w:rsidP="0077169F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</w:p>
    <w:p w14:paraId="56B2B95F" w14:textId="2C7DAB10" w:rsidR="00324F0D" w:rsidRPr="00380574" w:rsidRDefault="0077169F" w:rsidP="00380574">
      <w:pPr>
        <w:pStyle w:val="NormalWeb"/>
        <w:spacing w:before="0" w:beforeAutospacing="0" w:after="240" w:afterAutospacing="0"/>
        <w:rPr>
          <w:rFonts w:ascii="Helvetica" w:hAnsi="Helvetica" w:cs="Helvetica"/>
          <w:b/>
          <w:color w:val="000000"/>
        </w:rPr>
      </w:pPr>
      <w:r w:rsidRPr="0091175C">
        <w:rPr>
          <w:rFonts w:ascii="Helvetica" w:hAnsi="Helvetica" w:cs="Helvetica"/>
          <w:b/>
          <w:color w:val="000000"/>
        </w:rPr>
        <w:t xml:space="preserve">Part 2 (10 Points): </w:t>
      </w:r>
      <w:r w:rsidR="00324F0D" w:rsidRPr="0091175C">
        <w:rPr>
          <w:rFonts w:ascii="Helvetica" w:hAnsi="Helvetica" w:cs="Helvetica"/>
          <w:b/>
          <w:color w:val="000000"/>
        </w:rPr>
        <w:t xml:space="preserve">Answer </w:t>
      </w:r>
      <w:r w:rsidRPr="0091175C">
        <w:rPr>
          <w:rFonts w:ascii="Helvetica" w:hAnsi="Helvetica" w:cs="Helvetica"/>
          <w:b/>
          <w:color w:val="000000"/>
        </w:rPr>
        <w:t>t</w:t>
      </w:r>
      <w:r w:rsidR="00380574">
        <w:rPr>
          <w:rFonts w:ascii="Helvetica" w:hAnsi="Helvetica" w:cs="Helvetica"/>
          <w:b/>
          <w:color w:val="000000"/>
        </w:rPr>
        <w:t>he following</w:t>
      </w:r>
      <w:r w:rsidRPr="0091175C">
        <w:rPr>
          <w:rFonts w:ascii="Helvetica" w:hAnsi="Helvetica" w:cs="Helvetica"/>
          <w:b/>
          <w:color w:val="000000"/>
        </w:rPr>
        <w:t xml:space="preserve"> </w:t>
      </w:r>
      <w:r w:rsidR="00324F0D" w:rsidRPr="0091175C">
        <w:rPr>
          <w:rFonts w:ascii="Helvetica" w:hAnsi="Helvetica" w:cs="Helvetica"/>
          <w:b/>
          <w:color w:val="000000"/>
        </w:rPr>
        <w:t>queries using SQL</w:t>
      </w:r>
      <w:r w:rsidRPr="0091175C">
        <w:rPr>
          <w:rFonts w:ascii="Helvetica" w:hAnsi="Helvetica" w:cs="Helvetica"/>
          <w:b/>
          <w:color w:val="000000"/>
        </w:rPr>
        <w:t>:</w:t>
      </w:r>
    </w:p>
    <w:p w14:paraId="5B254029" w14:textId="77777777" w:rsidR="00354EEF" w:rsidRDefault="00354EE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ustomers without orders?</w:t>
      </w:r>
    </w:p>
    <w:p w14:paraId="3F1B46E7" w14:textId="77777777" w:rsidR="00354EEF" w:rsidRDefault="00354EE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ustomers not in the US?</w:t>
      </w:r>
    </w:p>
    <w:p w14:paraId="147BD5E0" w14:textId="77777777" w:rsidR="00354EEF" w:rsidRDefault="00354EE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the ids of all customers who subscribe to newsletter emails</w:t>
      </w:r>
    </w:p>
    <w:p w14:paraId="6DC8B090" w14:textId="77777777" w:rsidR="00354EEF" w:rsidRDefault="00354EE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List the names and orders total for female customers?</w:t>
      </w:r>
    </w:p>
    <w:p w14:paraId="472A7B60" w14:textId="77777777" w:rsidR="00354EEF" w:rsidRDefault="00354EE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Group orders by category of products ordered and list (category name, order total, products ordered and date of orders) </w:t>
      </w:r>
      <w:r w:rsidR="0077169F">
        <w:rPr>
          <w:rFonts w:ascii="Helvetica" w:hAnsi="Helvetica" w:cs="Helvetica"/>
          <w:color w:val="000000"/>
        </w:rPr>
        <w:t>&gt;</w:t>
      </w:r>
    </w:p>
    <w:p w14:paraId="43CBDD7A" w14:textId="77777777" w:rsidR="0077169F" w:rsidRDefault="0077169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d all customers with orders?</w:t>
      </w:r>
    </w:p>
    <w:p w14:paraId="7EFC75B9" w14:textId="77777777" w:rsidR="0077169F" w:rsidRDefault="0077169F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Find all customer names and addresses for those customers with orders having </w:t>
      </w:r>
      <w:proofErr w:type="spellStart"/>
      <w:r>
        <w:rPr>
          <w:rFonts w:ascii="Helvetica" w:hAnsi="Helvetica" w:cs="Helvetica"/>
          <w:color w:val="000000"/>
        </w:rPr>
        <w:t>t</w:t>
      </w:r>
      <w:proofErr w:type="spellEnd"/>
      <w:r>
        <w:rPr>
          <w:rFonts w:ascii="Helvetica" w:hAnsi="Helvetica" w:cs="Helvetica"/>
          <w:color w:val="000000"/>
        </w:rPr>
        <w:t xml:space="preserve"> a pending status?</w:t>
      </w:r>
    </w:p>
    <w:p w14:paraId="363D2355" w14:textId="77777777" w:rsidR="0077169F" w:rsidRDefault="006973BA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 Find the total shipping cost for orders that have been shipped to the US or United Kingdom?</w:t>
      </w:r>
    </w:p>
    <w:p w14:paraId="628147B9" w14:textId="77777777" w:rsidR="006973BA" w:rsidRDefault="006973BA" w:rsidP="0077169F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 Find the total for all orders shipped to international destination?</w:t>
      </w:r>
    </w:p>
    <w:p w14:paraId="14A967DD" w14:textId="18501822" w:rsidR="002B2699" w:rsidRDefault="006973BA" w:rsidP="006973BA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Write your own query that span multiple tables?</w:t>
      </w:r>
    </w:p>
    <w:p w14:paraId="53BA96B5" w14:textId="0B8C9D5D" w:rsidR="00380574" w:rsidRPr="006973BA" w:rsidRDefault="00380574" w:rsidP="006973BA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Generate a mailing list for the </w:t>
      </w:r>
      <w:proofErr w:type="gramStart"/>
      <w:r>
        <w:rPr>
          <w:rFonts w:ascii="Helvetica" w:hAnsi="Helvetica" w:cs="Helvetica"/>
          <w:color w:val="000000"/>
        </w:rPr>
        <w:t>companies</w:t>
      </w:r>
      <w:proofErr w:type="gramEnd"/>
      <w:r>
        <w:rPr>
          <w:rFonts w:ascii="Helvetica" w:hAnsi="Helvetica" w:cs="Helvetica"/>
          <w:color w:val="000000"/>
        </w:rPr>
        <w:t xml:space="preserve"> </w:t>
      </w:r>
      <w:proofErr w:type="spellStart"/>
      <w:r>
        <w:rPr>
          <w:rFonts w:ascii="Helvetica" w:hAnsi="Helvetica" w:cs="Helvetica"/>
          <w:color w:val="000000"/>
        </w:rPr>
        <w:t>news letter</w:t>
      </w:r>
      <w:proofErr w:type="spellEnd"/>
      <w:r>
        <w:rPr>
          <w:rFonts w:ascii="Helvetica" w:hAnsi="Helvetica" w:cs="Helvetica"/>
          <w:color w:val="000000"/>
        </w:rPr>
        <w:t>.</w:t>
      </w:r>
    </w:p>
    <w:sectPr w:rsidR="00380574" w:rsidRPr="006973BA" w:rsidSect="00380574">
      <w:headerReference w:type="default" r:id="rId7"/>
      <w:footerReference w:type="default" r:id="rId8"/>
      <w:pgSz w:w="12240" w:h="15840"/>
      <w:pgMar w:top="1440" w:right="1440" w:bottom="81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3E821" w14:textId="77777777" w:rsidR="00A23681" w:rsidRDefault="00A23681" w:rsidP="00380574">
      <w:pPr>
        <w:spacing w:after="0" w:line="240" w:lineRule="auto"/>
      </w:pPr>
      <w:r>
        <w:separator/>
      </w:r>
    </w:p>
  </w:endnote>
  <w:endnote w:type="continuationSeparator" w:id="0">
    <w:p w14:paraId="1A2FBCEA" w14:textId="77777777" w:rsidR="00A23681" w:rsidRDefault="00A23681" w:rsidP="0038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23905" w14:textId="73F19639" w:rsidR="00380574" w:rsidRDefault="00380574">
    <w:pPr>
      <w:pStyle w:val="Footer"/>
    </w:pPr>
    <w:r>
      <w:t>CS425 SQL Assignment</w:t>
    </w:r>
    <w:r>
      <w:tab/>
    </w:r>
    <w:r>
      <w:tab/>
      <w:t xml:space="preserve">ALDAWUD SPRING 2018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BCDEC" w14:textId="77777777" w:rsidR="00A23681" w:rsidRDefault="00A23681" w:rsidP="00380574">
      <w:pPr>
        <w:spacing w:after="0" w:line="240" w:lineRule="auto"/>
      </w:pPr>
      <w:r>
        <w:separator/>
      </w:r>
    </w:p>
  </w:footnote>
  <w:footnote w:type="continuationSeparator" w:id="0">
    <w:p w14:paraId="42B80515" w14:textId="77777777" w:rsidR="00A23681" w:rsidRDefault="00A23681" w:rsidP="0038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0F1DB2" w14:textId="3247924B" w:rsidR="00380574" w:rsidRDefault="00380574" w:rsidP="00380574">
    <w:pPr>
      <w:pStyle w:val="Header"/>
      <w:pBdr>
        <w:bottom w:val="single" w:sz="4" w:space="1" w:color="auto"/>
      </w:pBdr>
    </w:pPr>
    <w:r>
      <w:t>CS425 SQL Assignment.</w:t>
    </w:r>
    <w:r>
      <w:tab/>
    </w:r>
    <w:r>
      <w:tab/>
      <w:t>ALDAWUD SPRING2018</w:t>
    </w:r>
  </w:p>
  <w:p w14:paraId="7EC42008" w14:textId="77777777" w:rsidR="00380574" w:rsidRDefault="00380574" w:rsidP="00380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E5550"/>
    <w:multiLevelType w:val="hybridMultilevel"/>
    <w:tmpl w:val="53B00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F4392"/>
    <w:multiLevelType w:val="hybridMultilevel"/>
    <w:tmpl w:val="4BD45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4A7940"/>
    <w:multiLevelType w:val="hybridMultilevel"/>
    <w:tmpl w:val="C5307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sDA2MjM3NDIwsjRR0lEKTi0uzszPAykwrAUAADvqMCwAAAA="/>
  </w:docVars>
  <w:rsids>
    <w:rsidRoot w:val="00F73189"/>
    <w:rsid w:val="0019586A"/>
    <w:rsid w:val="002B2699"/>
    <w:rsid w:val="00324F0D"/>
    <w:rsid w:val="00354EEF"/>
    <w:rsid w:val="00380574"/>
    <w:rsid w:val="0053088D"/>
    <w:rsid w:val="006973BA"/>
    <w:rsid w:val="0077169F"/>
    <w:rsid w:val="007F2839"/>
    <w:rsid w:val="008E78B0"/>
    <w:rsid w:val="0091175C"/>
    <w:rsid w:val="00966492"/>
    <w:rsid w:val="00A23681"/>
    <w:rsid w:val="00A2523D"/>
    <w:rsid w:val="00A449CF"/>
    <w:rsid w:val="00A66830"/>
    <w:rsid w:val="00F73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A6FF8"/>
  <w15:chartTrackingRefBased/>
  <w15:docId w15:val="{1EB9E600-C288-425B-85F6-37203FB96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73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73189"/>
  </w:style>
  <w:style w:type="character" w:customStyle="1" w:styleId="mceitemhiddenspellword">
    <w:name w:val="mceitemhiddenspellword"/>
    <w:basedOn w:val="DefaultParagraphFont"/>
    <w:rsid w:val="00F73189"/>
  </w:style>
  <w:style w:type="paragraph" w:styleId="Header">
    <w:name w:val="header"/>
    <w:basedOn w:val="Normal"/>
    <w:link w:val="HeaderChar"/>
    <w:uiPriority w:val="99"/>
    <w:unhideWhenUsed/>
    <w:rsid w:val="00380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574"/>
  </w:style>
  <w:style w:type="paragraph" w:styleId="Footer">
    <w:name w:val="footer"/>
    <w:basedOn w:val="Normal"/>
    <w:link w:val="FooterChar"/>
    <w:uiPriority w:val="99"/>
    <w:unhideWhenUsed/>
    <w:rsid w:val="00380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Christopher Morcom</cp:lastModifiedBy>
  <cp:revision>4</cp:revision>
  <dcterms:created xsi:type="dcterms:W3CDTF">2018-02-05T15:24:00Z</dcterms:created>
  <dcterms:modified xsi:type="dcterms:W3CDTF">2018-04-04T04:09:00Z</dcterms:modified>
</cp:coreProperties>
</file>